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6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4 (2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9 (2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867c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